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5D3137" w14:textId="6CAA5232" w:rsidR="00684BA6" w:rsidRPr="00B864D7" w:rsidRDefault="0021667D" w:rsidP="00684BA6">
      <w:pPr>
        <w:jc w:val="center"/>
        <w:rPr>
          <w:rFonts w:ascii="Trebuchet MS" w:hAnsi="Trebuchet MS"/>
          <w:b/>
          <w:lang w:val="en-US"/>
        </w:rPr>
      </w:pPr>
      <w:r>
        <w:rPr>
          <w:rFonts w:ascii="Trebuchet MS" w:hAnsi="Trebuchet MS"/>
          <w:b/>
          <w:lang w:val="en-US"/>
        </w:rPr>
        <w:t>ANNEX C</w:t>
      </w:r>
    </w:p>
    <w:p w14:paraId="3335D47C" w14:textId="4CAC12F1" w:rsidR="00684BA6" w:rsidRPr="00C744BC" w:rsidRDefault="00152067" w:rsidP="00684BA6">
      <w:pPr>
        <w:rPr>
          <w:rFonts w:ascii="Trebuchet MS" w:hAnsi="Trebuchet MS"/>
          <w:sz w:val="16"/>
          <w:lang w:val="en-US"/>
        </w:rPr>
      </w:pPr>
      <w:r w:rsidRPr="00C744BC">
        <w:rPr>
          <w:rFonts w:ascii="Trebuchet MS" w:hAnsi="Trebuchet MS"/>
          <w:bCs/>
          <w:sz w:val="16"/>
          <w:lang w:val="en-US"/>
        </w:rPr>
        <w:t>SELF-DECLARATION AFFIDAVIT</w:t>
      </w:r>
      <w:r w:rsidRPr="00C744BC">
        <w:rPr>
          <w:sz w:val="16"/>
          <w:lang w:val="en-US"/>
        </w:rPr>
        <w:t xml:space="preserve"> </w:t>
      </w:r>
      <w:r w:rsidRPr="00C744BC">
        <w:rPr>
          <w:rFonts w:ascii="Trebuchet MS" w:hAnsi="Trebuchet MS"/>
          <w:bCs/>
          <w:sz w:val="16"/>
          <w:lang w:val="en-US"/>
        </w:rPr>
        <w:t xml:space="preserve">ACCORDING TO ART. 47. </w:t>
      </w:r>
      <w:proofErr w:type="gramStart"/>
      <w:r w:rsidRPr="00C744BC">
        <w:rPr>
          <w:rFonts w:ascii="Trebuchet MS" w:hAnsi="Trebuchet MS"/>
          <w:bCs/>
          <w:sz w:val="16"/>
          <w:lang w:val="en-US"/>
        </w:rPr>
        <w:t>of</w:t>
      </w:r>
      <w:proofErr w:type="gramEnd"/>
      <w:r w:rsidR="00AA16D5">
        <w:rPr>
          <w:rFonts w:ascii="Trebuchet MS" w:hAnsi="Trebuchet MS"/>
          <w:bCs/>
          <w:sz w:val="16"/>
          <w:lang w:val="en-US"/>
        </w:rPr>
        <w:t xml:space="preserve"> D.P.R. 28 DE</w:t>
      </w:r>
      <w:r w:rsidRPr="00C744BC">
        <w:rPr>
          <w:rFonts w:ascii="Trebuchet MS" w:hAnsi="Trebuchet MS"/>
          <w:bCs/>
          <w:sz w:val="16"/>
          <w:lang w:val="en-US"/>
        </w:rPr>
        <w:t>CEMBER</w:t>
      </w:r>
      <w:r w:rsidR="008F1D56" w:rsidRPr="00C744BC">
        <w:rPr>
          <w:rFonts w:ascii="Trebuchet MS" w:hAnsi="Trebuchet MS"/>
          <w:bCs/>
          <w:sz w:val="16"/>
          <w:lang w:val="en-US"/>
        </w:rPr>
        <w:t xml:space="preserve"> 2000, N. 44 </w:t>
      </w:r>
      <w:r w:rsidRPr="00C744BC">
        <w:rPr>
          <w:rFonts w:ascii="Trebuchet MS" w:hAnsi="Trebuchet MS"/>
          <w:sz w:val="16"/>
          <w:lang w:val="en-US"/>
        </w:rPr>
        <w:t>FOR THE LANGUAGE REQUIREMENTS FOR APPLICATIONS TO THE</w:t>
      </w:r>
      <w:r w:rsidR="00684BA6" w:rsidRPr="00C744BC">
        <w:rPr>
          <w:rFonts w:ascii="Trebuchet MS" w:hAnsi="Trebuchet MS"/>
          <w:sz w:val="16"/>
          <w:lang w:val="en-US"/>
        </w:rPr>
        <w:t xml:space="preserve"> ERASMUS+ </w:t>
      </w:r>
      <w:r w:rsidRPr="00C744BC">
        <w:rPr>
          <w:rFonts w:ascii="Trebuchet MS" w:hAnsi="Trebuchet MS"/>
          <w:sz w:val="16"/>
          <w:lang w:val="en-US"/>
        </w:rPr>
        <w:t>CALL A.Y</w:t>
      </w:r>
      <w:r w:rsidR="00B07805">
        <w:rPr>
          <w:rFonts w:ascii="Trebuchet MS" w:hAnsi="Trebuchet MS"/>
          <w:sz w:val="16"/>
          <w:lang w:val="en-US"/>
        </w:rPr>
        <w:t xml:space="preserve">. </w:t>
      </w:r>
      <w:r w:rsidR="003B3673">
        <w:rPr>
          <w:rFonts w:ascii="Trebuchet MS" w:hAnsi="Trebuchet MS"/>
          <w:sz w:val="16"/>
          <w:lang w:val="en-US"/>
        </w:rPr>
        <w:t>2022/2023</w:t>
      </w:r>
      <w:bookmarkStart w:id="0" w:name="_GoBack"/>
      <w:bookmarkEnd w:id="0"/>
      <w:r w:rsidR="00684BA6" w:rsidRPr="00C744BC">
        <w:rPr>
          <w:rStyle w:val="Rimandonotaapidipagina"/>
          <w:rFonts w:ascii="Trebuchet MS" w:hAnsi="Trebuchet MS"/>
          <w:sz w:val="16"/>
        </w:rPr>
        <w:footnoteReference w:id="1"/>
      </w:r>
    </w:p>
    <w:p w14:paraId="33257A28" w14:textId="68AEAE4F" w:rsidR="00F43871" w:rsidRPr="00C744BC" w:rsidRDefault="00C744BC" w:rsidP="00FF5E54">
      <w:pPr>
        <w:spacing w:before="240"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GB" w:eastAsia="it-IT"/>
        </w:rPr>
      </w:pP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This form is to be attached to the online application to the 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THESIS ABROAD CALL </w:t>
      </w:r>
      <w:proofErr w:type="spellStart"/>
      <w:r w:rsidR="00E53199">
        <w:rPr>
          <w:rFonts w:ascii="Trebuchet MS" w:hAnsi="Trebuchet MS"/>
          <w:b/>
          <w:sz w:val="21"/>
          <w:szCs w:val="21"/>
          <w:lang w:val="en-GB"/>
        </w:rPr>
        <w:t>a.y</w:t>
      </w:r>
      <w:proofErr w:type="spellEnd"/>
      <w:r w:rsidR="00E53199">
        <w:rPr>
          <w:rFonts w:ascii="Trebuchet MS" w:hAnsi="Trebuchet MS"/>
          <w:b/>
          <w:sz w:val="21"/>
          <w:szCs w:val="21"/>
          <w:lang w:val="en-GB"/>
        </w:rPr>
        <w:t>.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="00B12F6C">
        <w:rPr>
          <w:rFonts w:ascii="Trebuchet MS" w:hAnsi="Trebuchet MS"/>
          <w:b/>
          <w:sz w:val="21"/>
          <w:szCs w:val="21"/>
          <w:lang w:val="en-GB"/>
        </w:rPr>
        <w:t>202</w:t>
      </w:r>
      <w:r w:rsidR="000F6669">
        <w:rPr>
          <w:rFonts w:ascii="Trebuchet MS" w:hAnsi="Trebuchet MS"/>
          <w:b/>
          <w:sz w:val="21"/>
          <w:szCs w:val="21"/>
          <w:lang w:val="en-GB"/>
        </w:rPr>
        <w:t>2</w:t>
      </w:r>
      <w:r w:rsidR="00B12F6C">
        <w:rPr>
          <w:rFonts w:ascii="Trebuchet MS" w:hAnsi="Trebuchet MS"/>
          <w:b/>
          <w:sz w:val="21"/>
          <w:szCs w:val="21"/>
          <w:lang w:val="en-GB"/>
        </w:rPr>
        <w:t>/202</w:t>
      </w:r>
      <w:r w:rsidR="000F6669">
        <w:rPr>
          <w:rFonts w:ascii="Trebuchet MS" w:hAnsi="Trebuchet MS"/>
          <w:b/>
          <w:sz w:val="21"/>
          <w:szCs w:val="21"/>
          <w:lang w:val="en-GB"/>
        </w:rPr>
        <w:t>3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Pr="00AA16D5">
        <w:rPr>
          <w:rFonts w:ascii="Trebuchet MS" w:hAnsi="Trebuchet MS"/>
          <w:b/>
          <w:sz w:val="21"/>
          <w:szCs w:val="21"/>
          <w:u w:val="single"/>
          <w:lang w:val="en-GB"/>
        </w:rPr>
        <w:t>only if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the applicant belongs to </w:t>
      </w:r>
      <w:r w:rsidR="0021667D">
        <w:rPr>
          <w:rFonts w:ascii="Trebuchet MS" w:hAnsi="Trebuchet MS"/>
          <w:b/>
          <w:sz w:val="21"/>
          <w:szCs w:val="21"/>
          <w:lang w:val="en-GB"/>
        </w:rPr>
        <w:t>the following category</w:t>
      </w:r>
      <w:r w:rsidRPr="00C744BC">
        <w:rPr>
          <w:rFonts w:ascii="Trebuchet MS" w:hAnsi="Trebuchet MS"/>
          <w:b/>
          <w:sz w:val="21"/>
          <w:szCs w:val="21"/>
          <w:lang w:val="en-GB"/>
        </w:rPr>
        <w:t>:</w:t>
      </w:r>
      <w:r>
        <w:rPr>
          <w:rFonts w:ascii="Trebuchet MS" w:hAnsi="Trebuchet MS"/>
          <w:b/>
          <w:sz w:val="21"/>
          <w:szCs w:val="21"/>
          <w:lang w:val="en-GB"/>
        </w:rPr>
        <w:br/>
      </w:r>
    </w:p>
    <w:p w14:paraId="13187780" w14:textId="3AABC9A8" w:rsidR="00C744BC" w:rsidRPr="00462519" w:rsidRDefault="00A43D96" w:rsidP="00C744BC">
      <w:pPr>
        <w:pStyle w:val="Paragrafoelenco"/>
        <w:numPr>
          <w:ilvl w:val="0"/>
          <w:numId w:val="8"/>
        </w:numPr>
        <w:spacing w:before="240" w:after="0"/>
        <w:ind w:right="566"/>
        <w:rPr>
          <w:rFonts w:ascii="Trebuchet MS" w:hAnsi="Trebuchet MS"/>
          <w:sz w:val="19"/>
          <w:szCs w:val="19"/>
          <w:lang w:val="en-GB"/>
        </w:rPr>
      </w:pPr>
      <w:r w:rsidRPr="00462519">
        <w:rPr>
          <w:rFonts w:ascii="Trebuchet MS" w:hAnsi="Trebuchet MS"/>
          <w:sz w:val="19"/>
          <w:szCs w:val="19"/>
          <w:lang w:val="en-GB"/>
        </w:rPr>
        <w:t xml:space="preserve">Enrolled in a 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d</w:t>
      </w:r>
      <w:r w:rsidRPr="00462519">
        <w:rPr>
          <w:rFonts w:ascii="Trebuchet MS" w:hAnsi="Trebuchet MS"/>
          <w:sz w:val="19"/>
          <w:szCs w:val="19"/>
          <w:lang w:val="en-GB"/>
        </w:rPr>
        <w:t>egree entirely taught in English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o</w:t>
      </w:r>
      <w:r w:rsidRPr="00462519">
        <w:rPr>
          <w:rFonts w:ascii="Trebuchet MS" w:hAnsi="Trebuchet MS"/>
          <w:sz w:val="19"/>
          <w:szCs w:val="19"/>
          <w:lang w:val="en-GB"/>
        </w:rPr>
        <w:t>r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</w:t>
      </w:r>
      <w:r w:rsidRPr="00462519">
        <w:rPr>
          <w:rFonts w:ascii="Trebuchet MS" w:hAnsi="Trebuchet MS"/>
          <w:sz w:val="19"/>
          <w:szCs w:val="19"/>
          <w:lang w:val="en-GB"/>
        </w:rPr>
        <w:t>enrolled in an English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-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taught </w:t>
      </w:r>
      <w:r w:rsidRPr="00462519">
        <w:rPr>
          <w:rFonts w:ascii="Trebuchet MS" w:hAnsi="Trebuchet MS"/>
          <w:sz w:val="19"/>
          <w:szCs w:val="19"/>
          <w:lang w:val="en-GB"/>
        </w:rPr>
        <w:t>curriculum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, 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only 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in </w:t>
      </w:r>
      <w:r w:rsidR="00842C8C" w:rsidRPr="00462519">
        <w:rPr>
          <w:rFonts w:ascii="Trebuchet MS" w:hAnsi="Trebuchet MS"/>
          <w:sz w:val="19"/>
          <w:szCs w:val="19"/>
          <w:lang w:val="en-GB"/>
        </w:rPr>
        <w:t>relation to English</w:t>
      </w:r>
      <w:r w:rsidR="00AB3B06">
        <w:rPr>
          <w:rFonts w:ascii="Trebuchet MS" w:hAnsi="Trebuchet MS"/>
          <w:sz w:val="19"/>
          <w:szCs w:val="19"/>
          <w:lang w:val="en-GB"/>
        </w:rPr>
        <w:t>. Students who want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to certify an English level higher than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>the entry level required to enter their course, can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do so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 xml:space="preserve">by 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following what foreseen by </w:t>
      </w:r>
      <w:r w:rsidR="0021667D" w:rsidRPr="00AB3B06">
        <w:rPr>
          <w:lang w:val="en-GB"/>
        </w:rPr>
        <w:t xml:space="preserve">the Thesis Abroad Call </w:t>
      </w:r>
      <w:r w:rsidR="003D24B8">
        <w:rPr>
          <w:lang w:val="en-GB"/>
        </w:rPr>
        <w:t xml:space="preserve">I </w:t>
      </w:r>
      <w:r w:rsidR="0021667D" w:rsidRPr="00AB3B06">
        <w:rPr>
          <w:lang w:val="en-GB"/>
        </w:rPr>
        <w:t xml:space="preserve">ed. </w:t>
      </w:r>
      <w:r w:rsidR="003D24B8">
        <w:rPr>
          <w:lang w:val="en-GB"/>
        </w:rPr>
        <w:t>2022/2023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(paragraph 4)</w:t>
      </w:r>
      <w:r w:rsidR="00C57E33" w:rsidRPr="00462519">
        <w:rPr>
          <w:rFonts w:ascii="Trebuchet MS" w:hAnsi="Trebuchet MS"/>
          <w:sz w:val="19"/>
          <w:szCs w:val="19"/>
          <w:lang w:val="en-GB"/>
        </w:rPr>
        <w:t>;</w:t>
      </w:r>
    </w:p>
    <w:p w14:paraId="0BF209D1" w14:textId="77777777" w:rsidR="00F43871" w:rsidRPr="00462519" w:rsidRDefault="00152067" w:rsidP="00FF5E54">
      <w:pPr>
        <w:spacing w:before="240" w:after="0"/>
        <w:ind w:right="56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I, the undersigned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_____________, </w:t>
      </w: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born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________________</w:t>
      </w:r>
    </w:p>
    <w:p w14:paraId="5F6F5F15" w14:textId="77777777" w:rsidR="00F43871" w:rsidRPr="00462519" w:rsidRDefault="00152067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on</w:t>
      </w:r>
      <w:r w:rsidR="00C744BC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/__/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. Permanent residence address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</w:t>
      </w:r>
    </w:p>
    <w:p w14:paraId="4E9F7F65" w14:textId="77777777" w:rsidR="00F43871" w:rsidRPr="00462519" w:rsidRDefault="003B6390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Enrolled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______________________</w:t>
      </w:r>
    </w:p>
    <w:p w14:paraId="57E72C91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</w:p>
    <w:p w14:paraId="5AA59F93" w14:textId="77777777" w:rsidR="00F43871" w:rsidRPr="00CC3594" w:rsidRDefault="003B6390" w:rsidP="00A21685">
      <w:pPr>
        <w:spacing w:before="240" w:after="0"/>
        <w:ind w:right="566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ware of the consequences of making false statements, falsehood of acts and use of false facts, punishable by law 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nd aware of the loss of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ny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warded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benefi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(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ar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.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5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 and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6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 of Pres. Decree 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445/2000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)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under my own responsibility</w:t>
      </w:r>
      <w:r w:rsidR="00F438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</w:p>
    <w:p w14:paraId="1EE7AFA2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39499C8A" w14:textId="77777777" w:rsidR="00F43871" w:rsidRPr="00CC3594" w:rsidRDefault="003B6390" w:rsidP="00982F73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>DECLARE</w:t>
      </w:r>
      <w:r w:rsid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br/>
      </w:r>
    </w:p>
    <w:p w14:paraId="580726EF" w14:textId="150C487C" w:rsidR="00F43871" w:rsidRDefault="003B6390" w:rsidP="00982F73">
      <w:pPr>
        <w:pStyle w:val="Paragrafoelenco"/>
        <w:numPr>
          <w:ilvl w:val="0"/>
          <w:numId w:val="3"/>
        </w:numPr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According to the 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“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Common European Framework</w:t>
      </w: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 xml:space="preserve"> of Reference for 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Languages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 (CEFR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” 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approved by th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Council of Europ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,</w:t>
      </w:r>
      <w:r w:rsidR="00154DD3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to have a knowledge of the following language(s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:</w:t>
      </w:r>
    </w:p>
    <w:p w14:paraId="1345673C" w14:textId="77777777" w:rsidR="00AB3B06" w:rsidRDefault="00AB3B06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58AEEE5C" w14:textId="77777777" w:rsidR="0021667D" w:rsidRPr="00CC3594" w:rsidRDefault="0021667D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4394"/>
        <w:gridCol w:w="5066"/>
      </w:tblGrid>
      <w:tr w:rsidR="0021667D" w:rsidRPr="00CC3594" w14:paraId="366C89EE" w14:textId="77777777" w:rsidTr="00CC3594">
        <w:trPr>
          <w:trHeight w:val="426"/>
          <w:jc w:val="center"/>
        </w:trPr>
        <w:tc>
          <w:tcPr>
            <w:tcW w:w="4394" w:type="dxa"/>
            <w:tcBorders>
              <w:top w:val="nil"/>
            </w:tcBorders>
            <w:vAlign w:val="center"/>
          </w:tcPr>
          <w:p w14:paraId="74C63766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Foreign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anguage</w:t>
            </w:r>
          </w:p>
        </w:tc>
        <w:tc>
          <w:tcPr>
            <w:tcW w:w="5066" w:type="dxa"/>
            <w:tcBorders>
              <w:top w:val="nil"/>
              <w:right w:val="nil"/>
            </w:tcBorders>
            <w:vAlign w:val="center"/>
          </w:tcPr>
          <w:p w14:paraId="7348442E" w14:textId="39D116D5" w:rsidR="0021667D" w:rsidRPr="00CC3594" w:rsidRDefault="0021667D" w:rsidP="0021667D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Corresponding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evel </w:t>
            </w:r>
          </w:p>
        </w:tc>
      </w:tr>
      <w:tr w:rsidR="0021667D" w:rsidRPr="00CC3594" w14:paraId="186D19E2" w14:textId="77777777" w:rsidTr="00CC3594">
        <w:trPr>
          <w:trHeight w:val="375"/>
          <w:jc w:val="center"/>
        </w:trPr>
        <w:tc>
          <w:tcPr>
            <w:tcW w:w="4394" w:type="dxa"/>
          </w:tcPr>
          <w:p w14:paraId="3F938457" w14:textId="48A695E4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English</w:t>
            </w:r>
          </w:p>
        </w:tc>
        <w:tc>
          <w:tcPr>
            <w:tcW w:w="5066" w:type="dxa"/>
            <w:tcBorders>
              <w:right w:val="nil"/>
            </w:tcBorders>
          </w:tcPr>
          <w:p w14:paraId="1948C9A9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  <w:tr w:rsidR="0021667D" w:rsidRPr="00CC3594" w14:paraId="3A063FF1" w14:textId="77777777" w:rsidTr="00CC3594">
        <w:trPr>
          <w:trHeight w:val="173"/>
          <w:jc w:val="center"/>
        </w:trPr>
        <w:tc>
          <w:tcPr>
            <w:tcW w:w="4394" w:type="dxa"/>
            <w:tcBorders>
              <w:bottom w:val="nil"/>
            </w:tcBorders>
          </w:tcPr>
          <w:p w14:paraId="6F21BDE7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  <w:tc>
          <w:tcPr>
            <w:tcW w:w="5066" w:type="dxa"/>
            <w:tcBorders>
              <w:bottom w:val="nil"/>
              <w:right w:val="nil"/>
            </w:tcBorders>
          </w:tcPr>
          <w:p w14:paraId="7C7F4851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</w:tbl>
    <w:p w14:paraId="1CCFC56A" w14:textId="77777777" w:rsidR="00F43871" w:rsidRPr="00CC3594" w:rsidRDefault="00F43871" w:rsidP="00FF5E54">
      <w:pPr>
        <w:spacing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14:paraId="30DB0801" w14:textId="77777777" w:rsidR="00982F73" w:rsidRPr="00982F73" w:rsidRDefault="00982F73" w:rsidP="00982F73">
      <w:pPr>
        <w:pStyle w:val="Paragrafoelenco"/>
        <w:spacing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val="en-GB" w:eastAsia="it-IT"/>
        </w:rPr>
      </w:pPr>
    </w:p>
    <w:p w14:paraId="5DCEE6C7" w14:textId="05DB6C4F" w:rsidR="00F43871" w:rsidRDefault="00A21685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  <w:r w:rsidRPr="00C86730">
        <w:rPr>
          <w:rFonts w:ascii="Trebuchet MS" w:eastAsia="Times New Roman" w:hAnsi="Trebuchet MS"/>
          <w:b/>
          <w:bCs/>
          <w:shd w:val="clear" w:color="auto" w:fill="FFFFFF"/>
          <w:lang w:val="en-US" w:eastAsia="it-IT"/>
        </w:rPr>
        <w:t>Place and dat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     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        </w:t>
      </w:r>
      <w:r w:rsidRPr="00C57E33">
        <w:rPr>
          <w:rFonts w:ascii="Trebuchet MS" w:eastAsia="Times New Roman" w:hAnsi="Trebuchet MS"/>
          <w:b/>
          <w:shd w:val="clear" w:color="auto" w:fill="FFFFFF"/>
          <w:lang w:val="en-US" w:eastAsia="it-IT"/>
        </w:rPr>
        <w:t>Signatur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eastAsia="it-IT"/>
        </w:rPr>
        <w:t xml:space="preserve">________    </w:t>
      </w:r>
    </w:p>
    <w:p w14:paraId="4DD6CC8B" w14:textId="4471DE8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47C5C8D" w14:textId="3234130F" w:rsidR="0021667D" w:rsidRPr="00A84462" w:rsidRDefault="0021667D" w:rsidP="00A84462">
      <w:pPr>
        <w:spacing w:before="240" w:after="0" w:line="240" w:lineRule="auto"/>
        <w:ind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sectPr w:rsidR="0021667D" w:rsidRPr="00A84462" w:rsidSect="00154D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284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448018" w14:textId="77777777" w:rsidR="00F51460" w:rsidRDefault="00F51460" w:rsidP="00684BA6">
      <w:pPr>
        <w:spacing w:after="0" w:line="240" w:lineRule="auto"/>
      </w:pPr>
      <w:r>
        <w:separator/>
      </w:r>
    </w:p>
  </w:endnote>
  <w:endnote w:type="continuationSeparator" w:id="0">
    <w:p w14:paraId="548189F4" w14:textId="77777777" w:rsidR="00F51460" w:rsidRDefault="00F51460" w:rsidP="0068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4C1B39" w14:textId="77777777" w:rsidR="00E53199" w:rsidRDefault="00E5319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A0885A" w14:textId="77777777" w:rsidR="00E53199" w:rsidRDefault="00E53199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3769AE" w14:textId="77777777" w:rsidR="00E53199" w:rsidRDefault="00E5319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5419FF" w14:textId="77777777" w:rsidR="00F51460" w:rsidRDefault="00F51460" w:rsidP="00684BA6">
      <w:pPr>
        <w:spacing w:after="0" w:line="240" w:lineRule="auto"/>
      </w:pPr>
      <w:r>
        <w:separator/>
      </w:r>
    </w:p>
  </w:footnote>
  <w:footnote w:type="continuationSeparator" w:id="0">
    <w:p w14:paraId="277C8922" w14:textId="77777777" w:rsidR="00F51460" w:rsidRDefault="00F51460" w:rsidP="00684BA6">
      <w:pPr>
        <w:spacing w:after="0" w:line="240" w:lineRule="auto"/>
      </w:pPr>
      <w:r>
        <w:continuationSeparator/>
      </w:r>
    </w:p>
  </w:footnote>
  <w:footnote w:id="1">
    <w:p w14:paraId="52918C32" w14:textId="4836082F" w:rsidR="00F43871" w:rsidRPr="00A21685" w:rsidRDefault="00684BA6">
      <w:pPr>
        <w:pStyle w:val="Testonotaapidipagina"/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</w:pPr>
      <w:r w:rsidRPr="00A21685">
        <w:rPr>
          <w:rStyle w:val="Rimandonotaapidipagina"/>
          <w:rFonts w:ascii="Garamond" w:hAnsi="Garamond"/>
          <w:sz w:val="18"/>
          <w:szCs w:val="18"/>
        </w:rPr>
        <w:footnoteRef/>
      </w:r>
      <w:r w:rsidRPr="00AA16D5">
        <w:rPr>
          <w:rFonts w:ascii="Garamond" w:hAnsi="Garamond"/>
          <w:sz w:val="18"/>
          <w:szCs w:val="18"/>
          <w:lang w:val="en-US"/>
        </w:rPr>
        <w:t xml:space="preserve"> </w:t>
      </w:r>
      <w:r w:rsidR="001E46E0" w:rsidRPr="00AA16D5">
        <w:rPr>
          <w:rFonts w:ascii="Garamond" w:hAnsi="Garamond"/>
          <w:sz w:val="18"/>
          <w:szCs w:val="18"/>
          <w:lang w:val="en-US"/>
        </w:rPr>
        <w:t>P</w:t>
      </w:r>
      <w:r w:rsidR="001E46E0">
        <w:rPr>
          <w:rFonts w:ascii="Garamond" w:hAnsi="Garamond"/>
          <w:sz w:val="18"/>
          <w:szCs w:val="18"/>
          <w:lang w:val="en-US"/>
        </w:rPr>
        <w:t>lease read carefully</w:t>
      </w:r>
      <w:r w:rsidR="00A21685">
        <w:rPr>
          <w:rFonts w:ascii="Garamond" w:hAnsi="Garamond"/>
          <w:sz w:val="18"/>
          <w:szCs w:val="18"/>
          <w:lang w:val="en-US"/>
        </w:rPr>
        <w:t xml:space="preserve"> </w:t>
      </w:r>
      <w:r w:rsidR="00E53199">
        <w:rPr>
          <w:rFonts w:ascii="Garamond" w:hAnsi="Garamond"/>
          <w:sz w:val="18"/>
          <w:szCs w:val="18"/>
          <w:lang w:val="en-US"/>
        </w:rPr>
        <w:t xml:space="preserve">the THESIS ABROAD CALL </w:t>
      </w:r>
      <w:proofErr w:type="spellStart"/>
      <w:r w:rsidR="00E53199">
        <w:rPr>
          <w:rFonts w:ascii="Garamond" w:hAnsi="Garamond"/>
          <w:sz w:val="18"/>
          <w:szCs w:val="18"/>
          <w:lang w:val="en-US"/>
        </w:rPr>
        <w:t>a.y</w:t>
      </w:r>
      <w:proofErr w:type="spellEnd"/>
      <w:r w:rsidR="00E53199">
        <w:rPr>
          <w:rFonts w:ascii="Garamond" w:hAnsi="Garamond"/>
          <w:sz w:val="18"/>
          <w:szCs w:val="18"/>
          <w:lang w:val="en-US"/>
        </w:rPr>
        <w:t>.</w:t>
      </w:r>
      <w:r w:rsidR="0021667D">
        <w:rPr>
          <w:rFonts w:ascii="Garamond" w:hAnsi="Garamond"/>
          <w:sz w:val="18"/>
          <w:szCs w:val="18"/>
          <w:lang w:val="en-US"/>
        </w:rPr>
        <w:t xml:space="preserve"> </w:t>
      </w:r>
      <w:r w:rsidR="007525AE">
        <w:rPr>
          <w:rFonts w:ascii="Garamond" w:hAnsi="Garamond"/>
          <w:sz w:val="18"/>
          <w:szCs w:val="18"/>
          <w:lang w:val="en-US"/>
        </w:rPr>
        <w:t>202</w:t>
      </w:r>
      <w:r w:rsidR="000F6669">
        <w:rPr>
          <w:rFonts w:ascii="Garamond" w:hAnsi="Garamond"/>
          <w:sz w:val="18"/>
          <w:szCs w:val="18"/>
          <w:lang w:val="en-US"/>
        </w:rPr>
        <w:t>2</w:t>
      </w:r>
      <w:r w:rsidR="007525AE">
        <w:rPr>
          <w:rFonts w:ascii="Garamond" w:hAnsi="Garamond"/>
          <w:sz w:val="18"/>
          <w:szCs w:val="18"/>
          <w:lang w:val="en-US"/>
        </w:rPr>
        <w:t>/202</w:t>
      </w:r>
      <w:r w:rsidR="000F6669">
        <w:rPr>
          <w:rFonts w:ascii="Garamond" w:hAnsi="Garamond"/>
          <w:sz w:val="18"/>
          <w:szCs w:val="18"/>
          <w:lang w:val="en-US"/>
        </w:rPr>
        <w:t>3</w:t>
      </w:r>
      <w:r w:rsidR="00462519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 xml:space="preserve"> (especially paragraph 4)</w:t>
      </w:r>
      <w:r w:rsidR="003F0203" w:rsidRPr="00A21685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E671AE" w14:textId="77777777" w:rsidR="00E53199" w:rsidRDefault="00E5319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1D216D" w14:textId="77777777" w:rsidR="00E53199" w:rsidRDefault="00E53199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A2CB1" w14:textId="77777777" w:rsidR="00E53199" w:rsidRDefault="00E5319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4464C"/>
    <w:multiLevelType w:val="hybridMultilevel"/>
    <w:tmpl w:val="A664EBB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6C90ED1"/>
    <w:multiLevelType w:val="hybridMultilevel"/>
    <w:tmpl w:val="0DE2FAE4"/>
    <w:lvl w:ilvl="0" w:tplc="506829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707B47"/>
    <w:multiLevelType w:val="hybridMultilevel"/>
    <w:tmpl w:val="F9C8EFA8"/>
    <w:lvl w:ilvl="0" w:tplc="1CF0802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D0E5C"/>
    <w:multiLevelType w:val="hybridMultilevel"/>
    <w:tmpl w:val="DE5E3F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A1339"/>
    <w:multiLevelType w:val="hybridMultilevel"/>
    <w:tmpl w:val="8634F5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52C7A"/>
    <w:multiLevelType w:val="hybridMultilevel"/>
    <w:tmpl w:val="0930AFD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C28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D11AD5"/>
    <w:multiLevelType w:val="hybridMultilevel"/>
    <w:tmpl w:val="4140A6F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D6D21A6"/>
    <w:multiLevelType w:val="hybridMultilevel"/>
    <w:tmpl w:val="52CA86C0"/>
    <w:lvl w:ilvl="0" w:tplc="A9CA5A5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QzMzUzNzO0MDVV0lEKTi0uzszPAykwqQUAvE10giwAAAA="/>
  </w:docVars>
  <w:rsids>
    <w:rsidRoot w:val="005874BF"/>
    <w:rsid w:val="00093D51"/>
    <w:rsid w:val="000B1234"/>
    <w:rsid w:val="000B14E4"/>
    <w:rsid w:val="000E72E4"/>
    <w:rsid w:val="000E7480"/>
    <w:rsid w:val="000F6669"/>
    <w:rsid w:val="001335B5"/>
    <w:rsid w:val="00144D7D"/>
    <w:rsid w:val="00152067"/>
    <w:rsid w:val="00154DD3"/>
    <w:rsid w:val="00175C7E"/>
    <w:rsid w:val="001E46E0"/>
    <w:rsid w:val="00201345"/>
    <w:rsid w:val="0021667D"/>
    <w:rsid w:val="002639D4"/>
    <w:rsid w:val="0026466A"/>
    <w:rsid w:val="002B46B6"/>
    <w:rsid w:val="00323F89"/>
    <w:rsid w:val="003A157A"/>
    <w:rsid w:val="003B3673"/>
    <w:rsid w:val="003B6390"/>
    <w:rsid w:val="003D24B8"/>
    <w:rsid w:val="003E120B"/>
    <w:rsid w:val="003F0203"/>
    <w:rsid w:val="00402062"/>
    <w:rsid w:val="00432E13"/>
    <w:rsid w:val="00462519"/>
    <w:rsid w:val="004C045F"/>
    <w:rsid w:val="004F3924"/>
    <w:rsid w:val="004F6394"/>
    <w:rsid w:val="0052746E"/>
    <w:rsid w:val="005619CC"/>
    <w:rsid w:val="005874BF"/>
    <w:rsid w:val="00601182"/>
    <w:rsid w:val="00684BA6"/>
    <w:rsid w:val="006E676B"/>
    <w:rsid w:val="007525AE"/>
    <w:rsid w:val="00765E48"/>
    <w:rsid w:val="00783F76"/>
    <w:rsid w:val="007D4F27"/>
    <w:rsid w:val="008266CE"/>
    <w:rsid w:val="00842C8C"/>
    <w:rsid w:val="00872371"/>
    <w:rsid w:val="008E469F"/>
    <w:rsid w:val="008F1D56"/>
    <w:rsid w:val="00980F8D"/>
    <w:rsid w:val="00982F73"/>
    <w:rsid w:val="009B06FD"/>
    <w:rsid w:val="009C6B8F"/>
    <w:rsid w:val="00A07EF4"/>
    <w:rsid w:val="00A12593"/>
    <w:rsid w:val="00A21685"/>
    <w:rsid w:val="00A43D96"/>
    <w:rsid w:val="00A84462"/>
    <w:rsid w:val="00A964AF"/>
    <w:rsid w:val="00AA16D5"/>
    <w:rsid w:val="00AB3B06"/>
    <w:rsid w:val="00B03429"/>
    <w:rsid w:val="00B07805"/>
    <w:rsid w:val="00B12F6C"/>
    <w:rsid w:val="00B864D7"/>
    <w:rsid w:val="00BC36F2"/>
    <w:rsid w:val="00C57E33"/>
    <w:rsid w:val="00C744BC"/>
    <w:rsid w:val="00C752C5"/>
    <w:rsid w:val="00C86730"/>
    <w:rsid w:val="00CC3594"/>
    <w:rsid w:val="00CD22EF"/>
    <w:rsid w:val="00CE1909"/>
    <w:rsid w:val="00E3386A"/>
    <w:rsid w:val="00E4741E"/>
    <w:rsid w:val="00E53199"/>
    <w:rsid w:val="00EC37F0"/>
    <w:rsid w:val="00EF2230"/>
    <w:rsid w:val="00F04760"/>
    <w:rsid w:val="00F43871"/>
    <w:rsid w:val="00F51460"/>
    <w:rsid w:val="00F519DB"/>
    <w:rsid w:val="00F659E8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,"/>
  <w:listSeparator w:val=";"/>
  <w14:docId w14:val="13D49EC7"/>
  <w15:docId w15:val="{F85BD147-BD40-45A9-B27B-BE8C92E9C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84BA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4BA6"/>
  </w:style>
  <w:style w:type="paragraph" w:styleId="Pidipagina">
    <w:name w:val="footer"/>
    <w:basedOn w:val="Normale"/>
    <w:link w:val="Pidipagina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4BA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4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4BA6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84BA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84BA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84BA6"/>
    <w:rPr>
      <w:vertAlign w:val="superscript"/>
    </w:rPr>
  </w:style>
  <w:style w:type="paragraph" w:styleId="Corpodeltesto3">
    <w:name w:val="Body Text 3"/>
    <w:basedOn w:val="Normale"/>
    <w:link w:val="Corpodeltesto3Carattere"/>
    <w:semiHidden/>
    <w:unhideWhenUsed/>
    <w:rsid w:val="00980F8D"/>
    <w:p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980F8D"/>
    <w:rPr>
      <w:rFonts w:ascii="Arial" w:eastAsia="Times New Roman" w:hAnsi="Arial" w:cs="Arial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C752C5"/>
    <w:pPr>
      <w:ind w:left="720"/>
      <w:contextualSpacing/>
    </w:pPr>
  </w:style>
  <w:style w:type="table" w:styleId="Grigliatabella">
    <w:name w:val="Table Grid"/>
    <w:basedOn w:val="Tabellanormale"/>
    <w:uiPriority w:val="59"/>
    <w:rsid w:val="009B0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3B6390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C744BC"/>
    <w:rPr>
      <w:color w:val="0000FF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07805"/>
    <w:rPr>
      <w:color w:val="800080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462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261CAC-938C-4D0E-9BCE-0AE8B85AE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Micalizzi</dc:creator>
  <cp:keywords/>
  <dc:description/>
  <cp:lastModifiedBy>katia paola elena righini</cp:lastModifiedBy>
  <cp:revision>4</cp:revision>
  <cp:lastPrinted>2018-01-26T09:40:00Z</cp:lastPrinted>
  <dcterms:created xsi:type="dcterms:W3CDTF">2022-07-14T13:41:00Z</dcterms:created>
  <dcterms:modified xsi:type="dcterms:W3CDTF">2022-08-24T07:00:00Z</dcterms:modified>
</cp:coreProperties>
</file>